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46A2FF4" w14:textId="77777777" w:rsidR="00D759D3" w:rsidRDefault="00D759D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D759D3">
        <w:rPr>
          <w:rFonts w:ascii="Calibri" w:eastAsia="Calibri" w:hAnsi="Calibri" w:cs="Calibri"/>
          <w:color w:val="017564"/>
          <w:w w:val="105"/>
          <w:sz w:val="28"/>
          <w:lang w:val="en-US"/>
        </w:rPr>
        <w:t>FLEXIBLE CABLE DUCT AVERAGE TEMPERATURE TRANSMITTER WITH LCD</w:t>
      </w:r>
    </w:p>
    <w:p w14:paraId="6A714E0C" w14:textId="017F39F3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9C0780">
        <w:rPr>
          <w:rFonts w:ascii="Calibri" w:eastAsia="Calibri" w:hAnsi="Calibri" w:cs="Calibri"/>
          <w:color w:val="7E7E7E"/>
          <w:lang w:val="en-US"/>
        </w:rPr>
        <w:t>D</w:t>
      </w:r>
      <w:r w:rsidR="008835FE">
        <w:rPr>
          <w:rFonts w:ascii="Calibri" w:eastAsia="Calibri" w:hAnsi="Calibri" w:cs="Calibri"/>
          <w:color w:val="7E7E7E"/>
          <w:lang w:val="en-US"/>
        </w:rPr>
        <w:t>D</w:t>
      </w:r>
      <w:r w:rsidR="00744401">
        <w:rPr>
          <w:rFonts w:ascii="Calibri" w:eastAsia="Calibri" w:hAnsi="Calibri" w:cs="Calibri"/>
          <w:color w:val="7E7E7E"/>
          <w:lang w:val="en-US"/>
        </w:rPr>
        <w:t>F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0FCEE9FD" w14:textId="77777777" w:rsidR="00933BA0" w:rsidRDefault="00933BA0" w:rsidP="00933BA0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933BA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flex-duct averaging temperature transmitter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933BA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 numerous precision platinum RTD’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933BA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apsulated at equal distances along a FT-6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933BA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lenum rated cable and is available in variou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933BA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lengths (see ordering chart). The sensing cable i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933BA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constructed to provide excellent heat transfer an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933BA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ast response. A transmitter that provides a high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933BA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ccuracy signal with excellent long-term stability,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933BA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low hysteresis and fast response for measurement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933BA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f duct temperatures. A hinged and gaskete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933BA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olycarbonate enclosure is provided for ease of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933BA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stallation. An LCD is provided in either °C or °F.</w:t>
      </w:r>
    </w:p>
    <w:p w14:paraId="04F2C2DC" w14:textId="77777777" w:rsidR="00933BA0" w:rsidRDefault="00933BA0" w:rsidP="00933BA0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0F5E9CF7" w14:textId="0FF35439" w:rsidR="00AE3CA4" w:rsidRPr="004E3C65" w:rsidRDefault="00391455" w:rsidP="00933BA0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0E19F179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BC4B3B">
        <w:rPr>
          <w:color w:val="7F7F7F" w:themeColor="text1" w:themeTint="80"/>
        </w:rPr>
        <w:t xml:space="preserve"> enclosure with soft close cover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24839103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 </w:t>
      </w:r>
      <w:r w:rsidR="00BC4B3B">
        <w:rPr>
          <w:color w:val="7F7F7F" w:themeColor="text1" w:themeTint="80"/>
        </w:rPr>
        <w:t>installation</w:t>
      </w:r>
    </w:p>
    <w:p w14:paraId="4DE96C32" w14:textId="07907508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0669AA45" w14:textId="3BE011E9" w:rsidR="007959EB" w:rsidRDefault="007959EB" w:rsidP="00D759D3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Multiple mounting options</w:t>
      </w:r>
    </w:p>
    <w:p w14:paraId="1E1BE8F2" w14:textId="46F0CBBF" w:rsidR="00D759D3" w:rsidRDefault="00D759D3" w:rsidP="00D759D3">
      <w:pPr>
        <w:jc w:val="both"/>
        <w:rPr>
          <w:color w:val="7F7F7F" w:themeColor="text1" w:themeTint="80"/>
        </w:rPr>
      </w:pPr>
    </w:p>
    <w:p w14:paraId="0FB2E08E" w14:textId="77777777" w:rsidR="00012AFF" w:rsidRDefault="00012AFF" w:rsidP="00012AFF">
      <w:pPr>
        <w:pStyle w:val="BodyText"/>
        <w:spacing w:before="159" w:line="254" w:lineRule="exact"/>
        <w:rPr>
          <w:rFonts w:ascii="Calibri" w:hAnsi="Calibri"/>
          <w:color w:val="017464"/>
          <w:lang w:val="en-US"/>
        </w:rPr>
      </w:pPr>
      <w:r>
        <w:rPr>
          <w:color w:val="017464"/>
        </w:rPr>
        <w:t>ENGINEERING SPEC’S</w:t>
      </w:r>
    </w:p>
    <w:p w14:paraId="5C5D6746" w14:textId="77777777" w:rsidR="00012AFF" w:rsidRDefault="00012AFF" w:rsidP="00012AFF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hall be IP65 (NEMA 4X) with a UL94-V0 rated enclosure</w:t>
      </w:r>
    </w:p>
    <w:p w14:paraId="064FD168" w14:textId="77777777" w:rsidR="00012AFF" w:rsidRDefault="00012AFF" w:rsidP="00012AFF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ternal mounting tabs must be slotted &amp; tapered away from enclosure to ease field installation</w:t>
      </w:r>
    </w:p>
    <w:p w14:paraId="3F21489D" w14:textId="77777777" w:rsidR="00012AFF" w:rsidRDefault="00012AFF" w:rsidP="00012AFF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neoprene gasket for duct to enclosure seal</w:t>
      </w:r>
    </w:p>
    <w:p w14:paraId="7AEB93F6" w14:textId="77777777" w:rsidR="00012AFF" w:rsidRDefault="00012AFF" w:rsidP="00012AFF">
      <w:pPr>
        <w:pStyle w:val="ListParagraph"/>
        <w:numPr>
          <w:ilvl w:val="0"/>
          <w:numId w:val="30"/>
        </w:numPr>
        <w:autoSpaceDN w:val="0"/>
        <w:spacing w:line="254" w:lineRule="auto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Lead wire shall be FT-6 rated plenum cable</w:t>
      </w:r>
    </w:p>
    <w:p w14:paraId="3A9837E8" w14:textId="77777777" w:rsidR="00012AFF" w:rsidRDefault="00012AFF" w:rsidP="00012AFF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threaded (1/2 NPT and/or M16) conduit connection</w:t>
      </w:r>
    </w:p>
    <w:p w14:paraId="7CA59CB7" w14:textId="77777777" w:rsidR="00012AFF" w:rsidRDefault="00012AFF" w:rsidP="00012AFF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</w:pPr>
      <w:r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  <w:t xml:space="preserve">Cover must be hinged and securely attached in the open position </w:t>
      </w:r>
    </w:p>
    <w:p w14:paraId="787A05B9" w14:textId="77777777" w:rsidR="00012AFF" w:rsidRDefault="00012AFF" w:rsidP="00012AFF">
      <w:pPr>
        <w:pStyle w:val="ListParagraph"/>
        <w:numPr>
          <w:ilvl w:val="0"/>
          <w:numId w:val="30"/>
        </w:numPr>
        <w:autoSpaceDN w:val="0"/>
        <w:spacing w:line="252" w:lineRule="auto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Sensing range must be -40 to 60°C (-40 to 140°F)</w:t>
      </w:r>
    </w:p>
    <w:p w14:paraId="7C3A841D" w14:textId="77777777" w:rsidR="00012AFF" w:rsidRDefault="00012AFF" w:rsidP="00012AFF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jc w:val="both"/>
        <w:rPr>
          <w:rFonts w:eastAsia="Calibri" w:cs="Calibri"/>
          <w:color w:val="7F7F7F" w:themeColor="text1" w:themeTint="80"/>
        </w:rPr>
      </w:pPr>
      <w:r>
        <w:rPr>
          <w:color w:val="7F7F7F" w:themeColor="text1" w:themeTint="80"/>
        </w:rPr>
        <w:t>Cover must contain security screw as extra protection from opening</w:t>
      </w:r>
    </w:p>
    <w:p w14:paraId="6BEB3AC1" w14:textId="77777777" w:rsidR="00012AFF" w:rsidRDefault="00012AFF" w:rsidP="00012AFF">
      <w:pPr>
        <w:pStyle w:val="BodyText"/>
        <w:numPr>
          <w:ilvl w:val="0"/>
          <w:numId w:val="30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Product shall be CE approved</w:t>
      </w:r>
    </w:p>
    <w:p w14:paraId="647225CF" w14:textId="0A217043" w:rsidR="004E3C65" w:rsidRDefault="004E3C65" w:rsidP="004E3C65">
      <w:pPr>
        <w:jc w:val="both"/>
        <w:rPr>
          <w:color w:val="7F7F7F" w:themeColor="text1" w:themeTint="80"/>
        </w:rPr>
      </w:pPr>
    </w:p>
    <w:p w14:paraId="3FDC69B2" w14:textId="7D4AFFE6" w:rsidR="004E3C65" w:rsidRDefault="004E3C65" w:rsidP="004E3C65">
      <w:pPr>
        <w:jc w:val="both"/>
        <w:rPr>
          <w:color w:val="7F7F7F" w:themeColor="text1" w:themeTint="80"/>
        </w:rPr>
      </w:pPr>
    </w:p>
    <w:p w14:paraId="41481044" w14:textId="04A4E855" w:rsidR="00910E51" w:rsidRDefault="00910E51" w:rsidP="004E3C65">
      <w:pPr>
        <w:jc w:val="both"/>
        <w:rPr>
          <w:color w:val="7F7F7F" w:themeColor="text1" w:themeTint="80"/>
        </w:rPr>
      </w:pPr>
    </w:p>
    <w:p w14:paraId="4571C05F" w14:textId="37EDDEE5" w:rsidR="00910E51" w:rsidRDefault="00910E51" w:rsidP="004E3C65">
      <w:pPr>
        <w:jc w:val="both"/>
        <w:rPr>
          <w:color w:val="7F7F7F" w:themeColor="text1" w:themeTint="80"/>
        </w:rPr>
      </w:pPr>
    </w:p>
    <w:p w14:paraId="3B8CBDA0" w14:textId="21537313" w:rsidR="00910E51" w:rsidRDefault="00910E51" w:rsidP="004E3C65">
      <w:pPr>
        <w:jc w:val="both"/>
        <w:rPr>
          <w:color w:val="7F7F7F" w:themeColor="text1" w:themeTint="80"/>
        </w:rPr>
      </w:pPr>
    </w:p>
    <w:p w14:paraId="1972727A" w14:textId="77777777" w:rsidR="00910E51" w:rsidRDefault="00910E51" w:rsidP="004E3C65">
      <w:pPr>
        <w:jc w:val="both"/>
        <w:rPr>
          <w:color w:val="7F7F7F" w:themeColor="text1" w:themeTint="80"/>
        </w:rPr>
      </w:pPr>
    </w:p>
    <w:p w14:paraId="09C852FD" w14:textId="65246D87" w:rsidR="004E3C65" w:rsidRDefault="004E3C65" w:rsidP="004E3C65">
      <w:pPr>
        <w:jc w:val="both"/>
        <w:rPr>
          <w:color w:val="7F7F7F" w:themeColor="text1" w:themeTint="80"/>
        </w:rPr>
      </w:pPr>
    </w:p>
    <w:p w14:paraId="418AC808" w14:textId="77777777" w:rsidR="004E3C65" w:rsidRDefault="004E3C65" w:rsidP="004E3C65">
      <w:pPr>
        <w:jc w:val="both"/>
        <w:rPr>
          <w:color w:val="7F7F7F" w:themeColor="text1" w:themeTint="80"/>
        </w:rPr>
      </w:pPr>
    </w:p>
    <w:p w14:paraId="6279EBF4" w14:textId="7A5DD444" w:rsidR="004E3C65" w:rsidRDefault="004E3C65" w:rsidP="004E3C65">
      <w:pPr>
        <w:jc w:val="both"/>
        <w:rPr>
          <w:color w:val="7F7F7F" w:themeColor="text1" w:themeTint="80"/>
        </w:rPr>
      </w:pPr>
    </w:p>
    <w:p w14:paraId="7CA532BB" w14:textId="68981DDA" w:rsidR="004E3C65" w:rsidRDefault="004E3C65" w:rsidP="004E3C65">
      <w:pPr>
        <w:jc w:val="both"/>
        <w:rPr>
          <w:color w:val="7F7F7F" w:themeColor="text1" w:themeTint="80"/>
        </w:rPr>
      </w:pPr>
    </w:p>
    <w:p w14:paraId="2EBE2005" w14:textId="4EDF21E7" w:rsidR="004E3C65" w:rsidRDefault="004E3C65" w:rsidP="004E3C65">
      <w:pPr>
        <w:jc w:val="both"/>
        <w:rPr>
          <w:color w:val="7F7F7F" w:themeColor="text1" w:themeTint="80"/>
        </w:rPr>
      </w:pPr>
    </w:p>
    <w:p w14:paraId="61247CB3" w14:textId="4FD0BA70" w:rsidR="004E3C65" w:rsidRDefault="004E3C65" w:rsidP="004E3C65">
      <w:pPr>
        <w:jc w:val="both"/>
        <w:rPr>
          <w:color w:val="7F7F7F" w:themeColor="text1" w:themeTint="80"/>
        </w:rPr>
      </w:pPr>
    </w:p>
    <w:p w14:paraId="158D4B9B" w14:textId="689A48E1" w:rsidR="004E3C65" w:rsidRDefault="004E3C65" w:rsidP="004E3C65">
      <w:pPr>
        <w:jc w:val="both"/>
        <w:rPr>
          <w:color w:val="7F7F7F" w:themeColor="text1" w:themeTint="80"/>
        </w:rPr>
      </w:pPr>
    </w:p>
    <w:p w14:paraId="01EADC33" w14:textId="2A0E38B1" w:rsidR="004E3C65" w:rsidRDefault="004E3C65" w:rsidP="004E3C65">
      <w:pPr>
        <w:jc w:val="both"/>
        <w:rPr>
          <w:color w:val="7F7F7F" w:themeColor="text1" w:themeTint="80"/>
        </w:rPr>
      </w:pPr>
    </w:p>
    <w:p w14:paraId="7EA19F90" w14:textId="52ECB456" w:rsidR="004E3C65" w:rsidRDefault="004E3C65" w:rsidP="004E3C65">
      <w:pPr>
        <w:jc w:val="both"/>
        <w:rPr>
          <w:color w:val="7F7F7F" w:themeColor="text1" w:themeTint="80"/>
        </w:rPr>
      </w:pPr>
    </w:p>
    <w:p w14:paraId="5DCF2FB1" w14:textId="70657B14" w:rsidR="001B7E97" w:rsidRDefault="001B7E97" w:rsidP="004E3C65">
      <w:pPr>
        <w:jc w:val="both"/>
        <w:rPr>
          <w:color w:val="7F7F7F" w:themeColor="text1" w:themeTint="80"/>
        </w:rPr>
      </w:pPr>
    </w:p>
    <w:p w14:paraId="002FB00C" w14:textId="4081608D" w:rsidR="001B7E97" w:rsidRDefault="001B7E97" w:rsidP="004E3C65">
      <w:pPr>
        <w:jc w:val="both"/>
        <w:rPr>
          <w:color w:val="7F7F7F" w:themeColor="text1" w:themeTint="80"/>
        </w:rPr>
      </w:pPr>
    </w:p>
    <w:p w14:paraId="41CF8374" w14:textId="6A07BACF" w:rsidR="0043200B" w:rsidRDefault="0043200B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bookmarkStart w:id="0" w:name="_GoBack"/>
      <w:bookmarkEnd w:id="0"/>
    </w:p>
    <w:tbl>
      <w:tblPr>
        <w:tblStyle w:val="TableGrid3"/>
        <w:tblpPr w:vertAnchor="text" w:horzAnchor="margin" w:tblpY="93"/>
        <w:tblOverlap w:val="never"/>
        <w:tblW w:w="10343" w:type="dxa"/>
        <w:tblInd w:w="0" w:type="dxa"/>
        <w:tblCellMar>
          <w:top w:w="20" w:type="dxa"/>
          <w:left w:w="51" w:type="dxa"/>
          <w:right w:w="115" w:type="dxa"/>
        </w:tblCellMar>
        <w:tblLook w:val="04A0" w:firstRow="1" w:lastRow="0" w:firstColumn="1" w:lastColumn="0" w:noHBand="0" w:noVBand="1"/>
      </w:tblPr>
      <w:tblGrid>
        <w:gridCol w:w="3256"/>
        <w:gridCol w:w="7087"/>
      </w:tblGrid>
      <w:tr w:rsidR="001B360B" w:rsidRPr="001B360B" w14:paraId="713BA52A" w14:textId="77777777" w:rsidTr="001B360B">
        <w:trPr>
          <w:trHeight w:val="340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nil"/>
            </w:tcBorders>
            <w:shd w:val="clear" w:color="auto" w:fill="007464"/>
          </w:tcPr>
          <w:p w14:paraId="35A185E0" w14:textId="77777777" w:rsidR="001B360B" w:rsidRPr="001B360B" w:rsidRDefault="001B360B" w:rsidP="001B360B">
            <w:pPr>
              <w:widowControl/>
              <w:spacing w:line="259" w:lineRule="auto"/>
              <w:ind w:left="3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color w:val="FFFFFF" w:themeColor="background1"/>
                <w:szCs w:val="24"/>
                <w:lang w:val="en-CA"/>
              </w:rPr>
              <w:t>SPECIFICATIONS</w:t>
            </w:r>
          </w:p>
        </w:tc>
        <w:tc>
          <w:tcPr>
            <w:tcW w:w="7087" w:type="dxa"/>
            <w:tcBorders>
              <w:top w:val="single" w:sz="4" w:space="0" w:color="E9E8E7"/>
              <w:left w:val="nil"/>
              <w:bottom w:val="single" w:sz="4" w:space="0" w:color="E9E8E7"/>
              <w:right w:val="single" w:sz="4" w:space="0" w:color="E9E8E7"/>
            </w:tcBorders>
            <w:shd w:val="clear" w:color="auto" w:fill="007464"/>
          </w:tcPr>
          <w:p w14:paraId="1099A42A" w14:textId="77777777" w:rsidR="001B360B" w:rsidRPr="001B360B" w:rsidRDefault="001B360B" w:rsidP="001B360B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</w:p>
        </w:tc>
      </w:tr>
      <w:tr w:rsidR="001B360B" w:rsidRPr="001B360B" w14:paraId="03430B28" w14:textId="77777777" w:rsidTr="001B360B">
        <w:trPr>
          <w:trHeight w:val="213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83C2828" w14:textId="77777777" w:rsidR="001B360B" w:rsidRPr="001B360B" w:rsidRDefault="001B360B" w:rsidP="001B36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SENSOR TYPE</w:t>
            </w:r>
          </w:p>
        </w:tc>
        <w:tc>
          <w:tcPr>
            <w:tcW w:w="708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6DD4F96" w14:textId="77777777" w:rsidR="001B360B" w:rsidRPr="001B360B" w:rsidRDefault="001B360B" w:rsidP="001B36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1000 Ω platinum RTD</w:t>
            </w:r>
          </w:p>
        </w:tc>
      </w:tr>
      <w:tr w:rsidR="001B360B" w:rsidRPr="001B360B" w14:paraId="7379D99A" w14:textId="77777777" w:rsidTr="001B360B">
        <w:trPr>
          <w:trHeight w:val="212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E0FB2F5" w14:textId="77777777" w:rsidR="001B360B" w:rsidRPr="001B360B" w:rsidRDefault="001B360B" w:rsidP="001B36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SENSOR ACCURACY</w:t>
            </w:r>
          </w:p>
        </w:tc>
        <w:tc>
          <w:tcPr>
            <w:tcW w:w="708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B512809" w14:textId="77777777" w:rsidR="001B360B" w:rsidRPr="001B360B" w:rsidRDefault="001B360B" w:rsidP="001B36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±0.3°C (±0.54°F) @ 0°C (32°F)</w:t>
            </w:r>
          </w:p>
        </w:tc>
      </w:tr>
      <w:tr w:rsidR="001B360B" w:rsidRPr="001B360B" w14:paraId="54B2F953" w14:textId="77777777" w:rsidTr="001B360B">
        <w:trPr>
          <w:trHeight w:val="208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249DDE5C" w14:textId="77777777" w:rsidR="001B360B" w:rsidRPr="001B360B" w:rsidRDefault="001B360B" w:rsidP="001B36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PROBE SENSING RANGE</w:t>
            </w:r>
          </w:p>
        </w:tc>
        <w:tc>
          <w:tcPr>
            <w:tcW w:w="708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57683B2C" w14:textId="77777777" w:rsidR="001B360B" w:rsidRPr="001B360B" w:rsidRDefault="001B360B" w:rsidP="001B36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-40 to 60°C (-40 to 140°F)</w:t>
            </w:r>
          </w:p>
        </w:tc>
      </w:tr>
      <w:tr w:rsidR="001B360B" w:rsidRPr="001B360B" w14:paraId="25B3EA07" w14:textId="77777777" w:rsidTr="001B360B">
        <w:trPr>
          <w:trHeight w:val="21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113C608" w14:textId="77777777" w:rsidR="001B360B" w:rsidRPr="001B360B" w:rsidRDefault="001B360B" w:rsidP="001B36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PROBE WIRE MATERIAL</w:t>
            </w:r>
          </w:p>
        </w:tc>
        <w:tc>
          <w:tcPr>
            <w:tcW w:w="708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EA11BCA" w14:textId="77777777" w:rsidR="001B360B" w:rsidRPr="001B360B" w:rsidRDefault="001B360B" w:rsidP="001B36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FT-6 plenum rated cable</w:t>
            </w:r>
          </w:p>
        </w:tc>
      </w:tr>
      <w:tr w:rsidR="001B360B" w:rsidRPr="001B360B" w14:paraId="7116DF5C" w14:textId="77777777" w:rsidTr="001B360B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225D9A0" w14:textId="77777777" w:rsidR="001B360B" w:rsidRPr="001B360B" w:rsidRDefault="001B360B" w:rsidP="001B36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STANDARD LENGTHS</w:t>
            </w:r>
          </w:p>
        </w:tc>
        <w:tc>
          <w:tcPr>
            <w:tcW w:w="708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11A82C1" w14:textId="77777777" w:rsidR="001B360B" w:rsidRPr="001B360B" w:rsidRDefault="001B360B" w:rsidP="001B36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1800, 3600, 6100, 7300 mm (6’, 12’, 20’, 24’)</w:t>
            </w:r>
          </w:p>
        </w:tc>
      </w:tr>
      <w:tr w:rsidR="001B360B" w:rsidRPr="001B360B" w14:paraId="04DDB2AA" w14:textId="77777777" w:rsidTr="001B360B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583B492" w14:textId="77777777" w:rsidR="001B360B" w:rsidRPr="001B360B" w:rsidRDefault="001B360B" w:rsidP="001B36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OUTPUT SIGNAL</w:t>
            </w:r>
          </w:p>
        </w:tc>
        <w:tc>
          <w:tcPr>
            <w:tcW w:w="708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8B2F7EA" w14:textId="77777777" w:rsidR="001B360B" w:rsidRPr="001B360B" w:rsidRDefault="001B360B" w:rsidP="001B36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4-20 mA current loop, 0-5 Vdc, or 0-10 Vdc (factory configured)</w:t>
            </w:r>
          </w:p>
        </w:tc>
      </w:tr>
      <w:tr w:rsidR="001B360B" w:rsidRPr="001B360B" w14:paraId="0674674C" w14:textId="77777777" w:rsidTr="001B360B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81BD18A" w14:textId="77777777" w:rsidR="001B360B" w:rsidRPr="001B360B" w:rsidRDefault="001B360B" w:rsidP="001B36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TRANSMITTER ACCURACY</w:t>
            </w:r>
          </w:p>
        </w:tc>
        <w:tc>
          <w:tcPr>
            <w:tcW w:w="708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E42744C" w14:textId="77777777" w:rsidR="001B360B" w:rsidRPr="001B360B" w:rsidRDefault="001B360B" w:rsidP="001B36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±0.2% of span, including linearity</w:t>
            </w:r>
          </w:p>
        </w:tc>
      </w:tr>
      <w:tr w:rsidR="001B360B" w:rsidRPr="001B360B" w14:paraId="07E4D48E" w14:textId="77777777" w:rsidTr="001B360B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AAB8070" w14:textId="77777777" w:rsidR="001B360B" w:rsidRPr="001B360B" w:rsidRDefault="001B360B" w:rsidP="001B36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POWER SUPPLY</w:t>
            </w:r>
          </w:p>
        </w:tc>
        <w:tc>
          <w:tcPr>
            <w:tcW w:w="708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06B1A82" w14:textId="77777777" w:rsidR="001B360B" w:rsidRPr="001B360B" w:rsidRDefault="001B360B" w:rsidP="001B36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15-30 Vdc or 12-28 Vac</w:t>
            </w:r>
          </w:p>
        </w:tc>
      </w:tr>
      <w:tr w:rsidR="001B360B" w:rsidRPr="001B360B" w14:paraId="69D5CB81" w14:textId="77777777" w:rsidTr="001B360B">
        <w:trPr>
          <w:trHeight w:val="368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0BB1191" w14:textId="77777777" w:rsidR="001B360B" w:rsidRPr="001B360B" w:rsidRDefault="001B360B" w:rsidP="001B36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CONSUMPTION (MAX)</w:t>
            </w:r>
          </w:p>
        </w:tc>
        <w:tc>
          <w:tcPr>
            <w:tcW w:w="708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7249DE2" w14:textId="77777777" w:rsidR="001B360B" w:rsidRDefault="001B360B" w:rsidP="001B360B">
            <w:pPr>
              <w:widowControl/>
              <w:spacing w:line="259" w:lineRule="auto"/>
              <w:ind w:right="2956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Current:</w:t>
            </w: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20 mA </w:t>
            </w:r>
          </w:p>
          <w:p w14:paraId="539DDA8A" w14:textId="6C9C66E7" w:rsidR="001B360B" w:rsidRPr="001B360B" w:rsidRDefault="001B360B" w:rsidP="001B360B">
            <w:pPr>
              <w:widowControl/>
              <w:spacing w:line="259" w:lineRule="auto"/>
              <w:ind w:right="2956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Voltage:</w:t>
            </w: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11 mA</w:t>
            </w:r>
          </w:p>
        </w:tc>
      </w:tr>
      <w:tr w:rsidR="001B360B" w:rsidRPr="001B360B" w14:paraId="58A0B4E9" w14:textId="77777777" w:rsidTr="001B360B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9ECF8DE" w14:textId="77777777" w:rsidR="001B360B" w:rsidRPr="001B360B" w:rsidRDefault="001B360B" w:rsidP="001B36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MAXIMUM LOOP CURRENT</w:t>
            </w:r>
          </w:p>
        </w:tc>
        <w:tc>
          <w:tcPr>
            <w:tcW w:w="708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31430CC" w14:textId="77777777" w:rsidR="001B360B" w:rsidRPr="001B360B" w:rsidRDefault="001B360B" w:rsidP="001B36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20 mA</w:t>
            </w:r>
          </w:p>
        </w:tc>
      </w:tr>
      <w:tr w:rsidR="001B360B" w:rsidRPr="001B360B" w14:paraId="342125B5" w14:textId="77777777" w:rsidTr="001B360B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8492E54" w14:textId="77777777" w:rsidR="001B360B" w:rsidRPr="001B360B" w:rsidRDefault="001B360B" w:rsidP="001B36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MINIMUM LOOP CURRENT</w:t>
            </w:r>
          </w:p>
        </w:tc>
        <w:tc>
          <w:tcPr>
            <w:tcW w:w="708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A8324A2" w14:textId="77777777" w:rsidR="001B360B" w:rsidRPr="001B360B" w:rsidRDefault="001B360B" w:rsidP="001B36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4 mA</w:t>
            </w:r>
          </w:p>
        </w:tc>
      </w:tr>
      <w:tr w:rsidR="001B360B" w:rsidRPr="001B360B" w14:paraId="7241E293" w14:textId="77777777" w:rsidTr="001B360B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6B055D6" w14:textId="77777777" w:rsidR="001B360B" w:rsidRPr="001B360B" w:rsidRDefault="001B360B" w:rsidP="001B36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MAXIMUM LOOP LOAD</w:t>
            </w:r>
          </w:p>
        </w:tc>
        <w:tc>
          <w:tcPr>
            <w:tcW w:w="708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5D9DEB6" w14:textId="77777777" w:rsidR="001B360B" w:rsidRPr="001B360B" w:rsidRDefault="001B360B" w:rsidP="001B36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700Ω</w:t>
            </w:r>
          </w:p>
        </w:tc>
      </w:tr>
      <w:tr w:rsidR="001B360B" w:rsidRPr="001B360B" w14:paraId="04EC2ED9" w14:textId="77777777" w:rsidTr="001B360B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49E2845" w14:textId="77777777" w:rsidR="001B360B" w:rsidRPr="001B360B" w:rsidRDefault="001B360B" w:rsidP="001B36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MAXIMUM CURRENT (VOLTAGE)</w:t>
            </w:r>
          </w:p>
        </w:tc>
        <w:tc>
          <w:tcPr>
            <w:tcW w:w="708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27BDD79" w14:textId="77777777" w:rsidR="001B360B" w:rsidRPr="001B360B" w:rsidRDefault="001B360B" w:rsidP="001B36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11 mA</w:t>
            </w:r>
          </w:p>
        </w:tc>
      </w:tr>
      <w:tr w:rsidR="001B360B" w:rsidRPr="001B360B" w14:paraId="0256282E" w14:textId="77777777" w:rsidTr="001B360B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3CDDDAC" w14:textId="77777777" w:rsidR="001B360B" w:rsidRPr="001B360B" w:rsidRDefault="001B360B" w:rsidP="001B36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MAXIMUM OUTPUT (VOLTAGE)</w:t>
            </w:r>
          </w:p>
        </w:tc>
        <w:tc>
          <w:tcPr>
            <w:tcW w:w="708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BBDFB15" w14:textId="77777777" w:rsidR="001B360B" w:rsidRPr="001B360B" w:rsidRDefault="001B360B" w:rsidP="001B36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10 Vdc</w:t>
            </w:r>
          </w:p>
        </w:tc>
      </w:tr>
      <w:tr w:rsidR="001B360B" w:rsidRPr="001B360B" w14:paraId="0E07A9EB" w14:textId="77777777" w:rsidTr="001B360B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E500E21" w14:textId="77777777" w:rsidR="001B360B" w:rsidRPr="001B360B" w:rsidRDefault="001B360B" w:rsidP="001B36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INPUT VOLTAGE EFFECT</w:t>
            </w:r>
          </w:p>
        </w:tc>
        <w:tc>
          <w:tcPr>
            <w:tcW w:w="708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03AE248" w14:textId="77777777" w:rsidR="001B360B" w:rsidRPr="001B360B" w:rsidRDefault="001B360B" w:rsidP="001B36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Negligible over specified operating range</w:t>
            </w:r>
          </w:p>
        </w:tc>
      </w:tr>
      <w:tr w:rsidR="001B360B" w:rsidRPr="001B360B" w14:paraId="420C333D" w14:textId="77777777" w:rsidTr="001B360B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70E53F8" w14:textId="77777777" w:rsidR="001B360B" w:rsidRPr="001B360B" w:rsidRDefault="001B360B" w:rsidP="001B36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PROTECTION CIRCUITRY</w:t>
            </w:r>
          </w:p>
        </w:tc>
        <w:tc>
          <w:tcPr>
            <w:tcW w:w="708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BB82264" w14:textId="77777777" w:rsidR="001B360B" w:rsidRPr="001B360B" w:rsidRDefault="001B360B" w:rsidP="001B36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Reverse voltage protected and output limited</w:t>
            </w:r>
          </w:p>
        </w:tc>
      </w:tr>
      <w:tr w:rsidR="001B360B" w:rsidRPr="001B360B" w14:paraId="264B6CEF" w14:textId="77777777" w:rsidTr="001B360B">
        <w:trPr>
          <w:trHeight w:val="368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9168DFD" w14:textId="77777777" w:rsidR="001B360B" w:rsidRPr="001B360B" w:rsidRDefault="001B360B" w:rsidP="001B36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OUTPUT DRIVE @ 24 VDC</w:t>
            </w:r>
          </w:p>
        </w:tc>
        <w:tc>
          <w:tcPr>
            <w:tcW w:w="708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1521328" w14:textId="77777777" w:rsidR="001B360B" w:rsidRPr="001B360B" w:rsidRDefault="001B360B" w:rsidP="001B36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Current:</w:t>
            </w: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700Ω max</w:t>
            </w:r>
          </w:p>
          <w:p w14:paraId="64B59CC0" w14:textId="77777777" w:rsidR="001B360B" w:rsidRPr="001B360B" w:rsidRDefault="001B360B" w:rsidP="001B36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Voltage:</w:t>
            </w: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20,000Ω min</w:t>
            </w:r>
          </w:p>
        </w:tc>
      </w:tr>
      <w:tr w:rsidR="001B360B" w:rsidRPr="001B360B" w14:paraId="05D017C9" w14:textId="77777777" w:rsidTr="001B360B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69ED7FA" w14:textId="77777777" w:rsidR="001B360B" w:rsidRPr="001B360B" w:rsidRDefault="001B360B" w:rsidP="001B36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RESOLUTION</w:t>
            </w:r>
          </w:p>
        </w:tc>
        <w:tc>
          <w:tcPr>
            <w:tcW w:w="708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6D072C8" w14:textId="77777777" w:rsidR="001B360B" w:rsidRPr="001B360B" w:rsidRDefault="001B360B" w:rsidP="001B36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0.1°C/°F</w:t>
            </w:r>
          </w:p>
        </w:tc>
      </w:tr>
      <w:tr w:rsidR="001B360B" w:rsidRPr="001B360B" w14:paraId="231D1EBA" w14:textId="77777777" w:rsidTr="001B360B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B2D252E" w14:textId="77777777" w:rsidR="001B360B" w:rsidRPr="001B360B" w:rsidRDefault="001B360B" w:rsidP="001B36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LCD DISPLAY UNITS</w:t>
            </w:r>
          </w:p>
        </w:tc>
        <w:tc>
          <w:tcPr>
            <w:tcW w:w="708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DF8212A" w14:textId="77777777" w:rsidR="001B360B" w:rsidRPr="001B360B" w:rsidRDefault="001B360B" w:rsidP="001B36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°C or °F (factory configured)</w:t>
            </w:r>
          </w:p>
        </w:tc>
      </w:tr>
      <w:tr w:rsidR="001B360B" w:rsidRPr="001B360B" w14:paraId="7A9354F6" w14:textId="77777777" w:rsidTr="001B360B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F309093" w14:textId="77777777" w:rsidR="001B360B" w:rsidRPr="001B360B" w:rsidRDefault="001B360B" w:rsidP="001B36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DISPLAY RANGE</w:t>
            </w:r>
          </w:p>
        </w:tc>
        <w:tc>
          <w:tcPr>
            <w:tcW w:w="708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5272A6C" w14:textId="59D572A7" w:rsidR="001B360B" w:rsidRPr="001B360B" w:rsidRDefault="001B360B" w:rsidP="001B36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3 digits for -88.8 to 888 as required</w:t>
            </w:r>
          </w:p>
        </w:tc>
      </w:tr>
      <w:tr w:rsidR="001B360B" w:rsidRPr="001B360B" w14:paraId="34002F80" w14:textId="77777777" w:rsidTr="001B360B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12F5895" w14:textId="77777777" w:rsidR="001B360B" w:rsidRPr="001B360B" w:rsidRDefault="001B360B" w:rsidP="001B36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DISPLAY SIZE</w:t>
            </w:r>
          </w:p>
        </w:tc>
        <w:tc>
          <w:tcPr>
            <w:tcW w:w="708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065FF4F" w14:textId="77777777" w:rsidR="001B360B" w:rsidRPr="001B360B" w:rsidRDefault="001B360B" w:rsidP="001B36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38.1mm W x 16.5mm H (1.5” x 0.65”)</w:t>
            </w:r>
          </w:p>
        </w:tc>
      </w:tr>
      <w:tr w:rsidR="001B360B" w:rsidRPr="001B360B" w14:paraId="5B0679FB" w14:textId="77777777" w:rsidTr="001B360B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62B1084" w14:textId="77777777" w:rsidR="001B360B" w:rsidRPr="001B360B" w:rsidRDefault="001B360B" w:rsidP="001B36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DIGIT HEIGHT</w:t>
            </w:r>
          </w:p>
        </w:tc>
        <w:tc>
          <w:tcPr>
            <w:tcW w:w="708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D254CF7" w14:textId="77777777" w:rsidR="001B360B" w:rsidRPr="001B360B" w:rsidRDefault="001B360B" w:rsidP="001B36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11.4mm (0.45”) plus °C/°F symbol</w:t>
            </w:r>
          </w:p>
        </w:tc>
      </w:tr>
      <w:tr w:rsidR="001B360B" w:rsidRPr="001B360B" w14:paraId="40E49983" w14:textId="77777777" w:rsidTr="001B360B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282770A" w14:textId="77777777" w:rsidR="001B360B" w:rsidRPr="001B360B" w:rsidRDefault="001B360B" w:rsidP="001B36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AMBIENT OPERATING RANGE</w:t>
            </w:r>
          </w:p>
        </w:tc>
        <w:tc>
          <w:tcPr>
            <w:tcW w:w="708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21D80D8" w14:textId="77777777" w:rsidR="001B360B" w:rsidRPr="001B360B" w:rsidRDefault="001B360B" w:rsidP="001B36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0 to 50°C (32 to 122°F), 5 to 95 %RH</w:t>
            </w:r>
          </w:p>
        </w:tc>
      </w:tr>
      <w:tr w:rsidR="001B360B" w:rsidRPr="001B360B" w14:paraId="54CDC7F8" w14:textId="77777777" w:rsidTr="001B360B">
        <w:trPr>
          <w:trHeight w:val="368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CE21587" w14:textId="77777777" w:rsidR="001B360B" w:rsidRPr="001B360B" w:rsidRDefault="001B360B" w:rsidP="001B36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ENCLOSURE</w:t>
            </w:r>
          </w:p>
        </w:tc>
        <w:tc>
          <w:tcPr>
            <w:tcW w:w="708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860ABD8" w14:textId="77777777" w:rsidR="001B360B" w:rsidRPr="001B360B" w:rsidRDefault="001B360B" w:rsidP="001B36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B:</w:t>
            </w: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Grey polycarbonate UL94-V0, IP65 (NEMA 4X)</w:t>
            </w:r>
          </w:p>
          <w:p w14:paraId="1FAD421B" w14:textId="77777777" w:rsidR="001B360B" w:rsidRPr="001B360B" w:rsidRDefault="001B360B" w:rsidP="001B36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b/>
                <w:szCs w:val="24"/>
                <w:lang w:val="en-CA"/>
              </w:rPr>
              <w:t>F:</w:t>
            </w: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 xml:space="preserve"> Same as B with thread adapter (1/2” NPT to M16) and cable gland fitting</w:t>
            </w:r>
          </w:p>
        </w:tc>
      </w:tr>
      <w:tr w:rsidR="001B360B" w:rsidRPr="001B360B" w14:paraId="608B49D7" w14:textId="77777777" w:rsidTr="001B360B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57D5DD7" w14:textId="77777777" w:rsidR="001B360B" w:rsidRPr="001B360B" w:rsidRDefault="001B360B" w:rsidP="001B36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WIRING CONNECTIONS</w:t>
            </w:r>
          </w:p>
        </w:tc>
        <w:tc>
          <w:tcPr>
            <w:tcW w:w="708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585FEC2" w14:textId="77777777" w:rsidR="001B360B" w:rsidRPr="001B360B" w:rsidRDefault="001B360B" w:rsidP="001B36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Screw terminal block (14 to 22 AWG)</w:t>
            </w:r>
          </w:p>
        </w:tc>
      </w:tr>
      <w:tr w:rsidR="001B360B" w:rsidRPr="001B360B" w14:paraId="4891DEDA" w14:textId="77777777" w:rsidTr="001B360B">
        <w:trPr>
          <w:trHeight w:val="209"/>
        </w:trPr>
        <w:tc>
          <w:tcPr>
            <w:tcW w:w="3256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A9CB67D" w14:textId="77777777" w:rsidR="001B360B" w:rsidRPr="001B360B" w:rsidRDefault="001B360B" w:rsidP="001B360B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COUNTRY OF ORIGIN</w:t>
            </w:r>
          </w:p>
        </w:tc>
        <w:tc>
          <w:tcPr>
            <w:tcW w:w="708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911BD24" w14:textId="77777777" w:rsidR="001B360B" w:rsidRPr="001B360B" w:rsidRDefault="001B360B" w:rsidP="001B360B">
            <w:pPr>
              <w:widowControl/>
              <w:spacing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1B360B">
              <w:rPr>
                <w:rFonts w:asciiTheme="minorHAnsi" w:eastAsia="Myriad CAD" w:hAnsiTheme="minorHAnsi" w:cs="Myriad CAD"/>
                <w:szCs w:val="24"/>
                <w:lang w:val="en-CA"/>
              </w:rPr>
              <w:t>Canada</w:t>
            </w:r>
          </w:p>
        </w:tc>
      </w:tr>
    </w:tbl>
    <w:p w14:paraId="6DDEACBE" w14:textId="77777777" w:rsidR="00433EC7" w:rsidRDefault="00433EC7" w:rsidP="001B360B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433EC7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D1812B" w14:textId="77777777" w:rsidR="00BC32E1" w:rsidRDefault="00BC32E1" w:rsidP="00546523">
      <w:r>
        <w:separator/>
      </w:r>
    </w:p>
  </w:endnote>
  <w:endnote w:type="continuationSeparator" w:id="0">
    <w:p w14:paraId="50E45536" w14:textId="77777777" w:rsidR="00BC32E1" w:rsidRDefault="00BC32E1" w:rsidP="00546523">
      <w:r>
        <w:continuationSeparator/>
      </w:r>
    </w:p>
  </w:endnote>
  <w:endnote w:type="continuationNotice" w:id="1">
    <w:p w14:paraId="117E8209" w14:textId="77777777" w:rsidR="00BC32E1" w:rsidRDefault="00BC32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51B90491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685800">
                            <w:rPr>
                              <w:color w:val="FFFFFF" w:themeColor="background1"/>
                              <w:sz w:val="16"/>
                            </w:rPr>
                            <w:t>D</w:t>
                          </w:r>
                          <w:r w:rsidR="008835FE">
                            <w:rPr>
                              <w:color w:val="FFFFFF" w:themeColor="background1"/>
                              <w:sz w:val="16"/>
                            </w:rPr>
                            <w:t>D</w:t>
                          </w:r>
                          <w:r w:rsidR="00082E76">
                            <w:rPr>
                              <w:color w:val="FFFFFF" w:themeColor="background1"/>
                              <w:sz w:val="16"/>
                            </w:rPr>
                            <w:t>F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51B90491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685800">
                      <w:rPr>
                        <w:color w:val="FFFFFF" w:themeColor="background1"/>
                        <w:sz w:val="16"/>
                      </w:rPr>
                      <w:t>D</w:t>
                    </w:r>
                    <w:r w:rsidR="008835FE">
                      <w:rPr>
                        <w:color w:val="FFFFFF" w:themeColor="background1"/>
                        <w:sz w:val="16"/>
                      </w:rPr>
                      <w:t>D</w:t>
                    </w:r>
                    <w:r w:rsidR="00082E76">
                      <w:rPr>
                        <w:color w:val="FFFFFF" w:themeColor="background1"/>
                        <w:sz w:val="16"/>
                      </w:rPr>
                      <w:t>F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CAA068" w14:textId="77777777" w:rsidR="00BC32E1" w:rsidRDefault="00BC32E1" w:rsidP="00546523">
      <w:r>
        <w:separator/>
      </w:r>
    </w:p>
  </w:footnote>
  <w:footnote w:type="continuationSeparator" w:id="0">
    <w:p w14:paraId="1802B144" w14:textId="77777777" w:rsidR="00BC32E1" w:rsidRDefault="00BC32E1" w:rsidP="00546523">
      <w:r>
        <w:continuationSeparator/>
      </w:r>
    </w:p>
  </w:footnote>
  <w:footnote w:type="continuationNotice" w:id="1">
    <w:p w14:paraId="418D1AC6" w14:textId="77777777" w:rsidR="00BC32E1" w:rsidRDefault="00BC32E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5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77263C"/>
    <w:multiLevelType w:val="hybridMultilevel"/>
    <w:tmpl w:val="27763B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6CC92CEC"/>
    <w:multiLevelType w:val="hybridMultilevel"/>
    <w:tmpl w:val="A8E04E62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7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9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9"/>
  </w:num>
  <w:num w:numId="3">
    <w:abstractNumId w:val="9"/>
  </w:num>
  <w:num w:numId="4">
    <w:abstractNumId w:val="27"/>
  </w:num>
  <w:num w:numId="5">
    <w:abstractNumId w:val="15"/>
  </w:num>
  <w:num w:numId="6">
    <w:abstractNumId w:val="12"/>
  </w:num>
  <w:num w:numId="7">
    <w:abstractNumId w:val="1"/>
  </w:num>
  <w:num w:numId="8">
    <w:abstractNumId w:val="17"/>
  </w:num>
  <w:num w:numId="9">
    <w:abstractNumId w:val="5"/>
  </w:num>
  <w:num w:numId="10">
    <w:abstractNumId w:val="0"/>
  </w:num>
  <w:num w:numId="11">
    <w:abstractNumId w:val="7"/>
  </w:num>
  <w:num w:numId="12">
    <w:abstractNumId w:val="25"/>
  </w:num>
  <w:num w:numId="13">
    <w:abstractNumId w:val="13"/>
  </w:num>
  <w:num w:numId="14">
    <w:abstractNumId w:val="6"/>
  </w:num>
  <w:num w:numId="15">
    <w:abstractNumId w:val="18"/>
  </w:num>
  <w:num w:numId="16">
    <w:abstractNumId w:val="21"/>
  </w:num>
  <w:num w:numId="17">
    <w:abstractNumId w:val="22"/>
  </w:num>
  <w:num w:numId="18">
    <w:abstractNumId w:val="3"/>
  </w:num>
  <w:num w:numId="19">
    <w:abstractNumId w:val="23"/>
  </w:num>
  <w:num w:numId="20">
    <w:abstractNumId w:val="4"/>
  </w:num>
  <w:num w:numId="21">
    <w:abstractNumId w:val="2"/>
  </w:num>
  <w:num w:numId="22">
    <w:abstractNumId w:val="29"/>
  </w:num>
  <w:num w:numId="23">
    <w:abstractNumId w:val="24"/>
  </w:num>
  <w:num w:numId="24">
    <w:abstractNumId w:val="14"/>
  </w:num>
  <w:num w:numId="25">
    <w:abstractNumId w:val="11"/>
  </w:num>
  <w:num w:numId="26">
    <w:abstractNumId w:val="28"/>
  </w:num>
  <w:num w:numId="27">
    <w:abstractNumId w:val="26"/>
  </w:num>
  <w:num w:numId="28">
    <w:abstractNumId w:val="8"/>
  </w:num>
  <w:num w:numId="29">
    <w:abstractNumId w:val="16"/>
  </w:num>
  <w:num w:numId="30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kFAB2AAjItAAAA"/>
  </w:docVars>
  <w:rsids>
    <w:rsidRoot w:val="00546523"/>
    <w:rsid w:val="00002EAA"/>
    <w:rsid w:val="00012AFF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82E76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262C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12B0"/>
    <w:rsid w:val="00183EC7"/>
    <w:rsid w:val="00183F7E"/>
    <w:rsid w:val="00192691"/>
    <w:rsid w:val="001A004E"/>
    <w:rsid w:val="001A090F"/>
    <w:rsid w:val="001B01D5"/>
    <w:rsid w:val="001B360B"/>
    <w:rsid w:val="001B6E7C"/>
    <w:rsid w:val="001B7DC5"/>
    <w:rsid w:val="001B7E97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472FA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4D89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A66D2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800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4401"/>
    <w:rsid w:val="00747EFB"/>
    <w:rsid w:val="00762518"/>
    <w:rsid w:val="00770F60"/>
    <w:rsid w:val="00773D6C"/>
    <w:rsid w:val="007765C1"/>
    <w:rsid w:val="007959EB"/>
    <w:rsid w:val="00795AD3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6589"/>
    <w:rsid w:val="00816D0C"/>
    <w:rsid w:val="00837E5F"/>
    <w:rsid w:val="00846E68"/>
    <w:rsid w:val="00863865"/>
    <w:rsid w:val="00870AD8"/>
    <w:rsid w:val="00880895"/>
    <w:rsid w:val="008835FE"/>
    <w:rsid w:val="00887B1F"/>
    <w:rsid w:val="0089196C"/>
    <w:rsid w:val="00895D76"/>
    <w:rsid w:val="008A0779"/>
    <w:rsid w:val="008A7663"/>
    <w:rsid w:val="008C16C3"/>
    <w:rsid w:val="008C21DD"/>
    <w:rsid w:val="008C6773"/>
    <w:rsid w:val="008C7044"/>
    <w:rsid w:val="008D1211"/>
    <w:rsid w:val="008E011A"/>
    <w:rsid w:val="008E3841"/>
    <w:rsid w:val="008F0EEB"/>
    <w:rsid w:val="008F3219"/>
    <w:rsid w:val="00910537"/>
    <w:rsid w:val="00910E51"/>
    <w:rsid w:val="00932BB5"/>
    <w:rsid w:val="00933BA0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0780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07814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B1108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27ED"/>
    <w:rsid w:val="00B53BB0"/>
    <w:rsid w:val="00B71873"/>
    <w:rsid w:val="00B83F5A"/>
    <w:rsid w:val="00B84A65"/>
    <w:rsid w:val="00B92DD1"/>
    <w:rsid w:val="00B94B91"/>
    <w:rsid w:val="00BA1E96"/>
    <w:rsid w:val="00BA71C1"/>
    <w:rsid w:val="00BB11E3"/>
    <w:rsid w:val="00BB6E67"/>
    <w:rsid w:val="00BB767B"/>
    <w:rsid w:val="00BC1BDA"/>
    <w:rsid w:val="00BC32E1"/>
    <w:rsid w:val="00BC4B3B"/>
    <w:rsid w:val="00BC76B7"/>
    <w:rsid w:val="00BF10E5"/>
    <w:rsid w:val="00BF44C8"/>
    <w:rsid w:val="00C02023"/>
    <w:rsid w:val="00C02C16"/>
    <w:rsid w:val="00C157C5"/>
    <w:rsid w:val="00C258CB"/>
    <w:rsid w:val="00C333D5"/>
    <w:rsid w:val="00C34FF9"/>
    <w:rsid w:val="00C51431"/>
    <w:rsid w:val="00C5276E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0E42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759D3"/>
    <w:rsid w:val="00D814D8"/>
    <w:rsid w:val="00D85E47"/>
    <w:rsid w:val="00D905AC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93FC5"/>
    <w:rsid w:val="00EA5057"/>
    <w:rsid w:val="00EA71EC"/>
    <w:rsid w:val="00EA731B"/>
    <w:rsid w:val="00ED1337"/>
    <w:rsid w:val="00ED1ACC"/>
    <w:rsid w:val="00ED2090"/>
    <w:rsid w:val="00ED3295"/>
    <w:rsid w:val="00ED753E"/>
    <w:rsid w:val="00EE30CA"/>
    <w:rsid w:val="00EE62AF"/>
    <w:rsid w:val="00EE6988"/>
    <w:rsid w:val="00EF4FD3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509D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685800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1B360B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511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2</Pages>
  <Words>413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43</cp:revision>
  <cp:lastPrinted>2019-12-14T14:35:00Z</cp:lastPrinted>
  <dcterms:created xsi:type="dcterms:W3CDTF">2020-02-28T18:36:00Z</dcterms:created>
  <dcterms:modified xsi:type="dcterms:W3CDTF">2020-08-14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DDF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LEASE DOCUMENT CHANGES</vt:lpwstr>
  </property>
</Properties>
</file>